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E979E" w14:textId="25BBFE47" w:rsidR="00162B42" w:rsidRPr="00162B42" w:rsidRDefault="00162B42" w:rsidP="00162B42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t>Use Case</w:t>
      </w:r>
    </w:p>
    <w:p w14:paraId="049B3CC7" w14:textId="2B49EF8F" w:rsidR="008531DA" w:rsidRDefault="00162B42" w:rsidP="00F43FBA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>Name</w:t>
      </w:r>
      <w:r w:rsidR="008531DA">
        <w:rPr>
          <w:b/>
          <w:bCs/>
        </w:rPr>
        <w:t>:</w:t>
      </w:r>
      <w:r w:rsidR="00C70616">
        <w:rPr>
          <w:b/>
          <w:bCs/>
        </w:rPr>
        <w:t xml:space="preserve"> </w:t>
      </w:r>
      <w:r w:rsidR="00F43FBA">
        <w:t>Editing Page</w:t>
      </w:r>
      <w:r w:rsidR="008531DA">
        <w:rPr>
          <w:b/>
          <w:bCs/>
        </w:rPr>
        <w:tab/>
        <w:t xml:space="preserve">ID: </w:t>
      </w:r>
      <w:r w:rsidR="008531DA" w:rsidRPr="00805055">
        <w:t>UC-</w:t>
      </w:r>
      <w:r w:rsidR="00F43FBA">
        <w:t>3</w:t>
      </w:r>
      <w:r w:rsidR="008531DA">
        <w:rPr>
          <w:b/>
          <w:bCs/>
        </w:rPr>
        <w:tab/>
        <w:t xml:space="preserve">Priority: </w:t>
      </w:r>
      <w:r w:rsidR="008531DA" w:rsidRPr="00805055">
        <w:t>H</w:t>
      </w:r>
    </w:p>
    <w:p w14:paraId="5277507E" w14:textId="3F16C3E6" w:rsidR="008531DA" w:rsidRDefault="008531DA" w:rsidP="008531DA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F43FBA">
        <w:t>Nov</w:t>
      </w:r>
      <w:r w:rsidRPr="00805055">
        <w:t xml:space="preserve">. </w:t>
      </w:r>
      <w:r w:rsidR="00F43FBA">
        <w:t>12</w:t>
      </w:r>
      <w:r w:rsidRPr="00805055">
        <w:t>, 201</w:t>
      </w:r>
      <w:r w:rsidR="00F43FBA">
        <w:t>9</w:t>
      </w:r>
      <w:r>
        <w:rPr>
          <w:b/>
          <w:bCs/>
        </w:rPr>
        <w:tab/>
        <w:t xml:space="preserve">Last Modified: </w:t>
      </w:r>
      <w:r w:rsidR="00F43FBA">
        <w:t>Nov</w:t>
      </w:r>
      <w:r w:rsidR="00F43FBA" w:rsidRPr="00805055">
        <w:t xml:space="preserve">. </w:t>
      </w:r>
      <w:r w:rsidR="00F43FBA">
        <w:t>14</w:t>
      </w:r>
      <w:r w:rsidR="00F43FBA" w:rsidRPr="00805055">
        <w:t>, 201</w:t>
      </w:r>
      <w:r w:rsidR="00F43FBA">
        <w:t>9</w:t>
      </w:r>
    </w:p>
    <w:p w14:paraId="4657E670" w14:textId="77777777" w:rsidR="00BF453C" w:rsidRDefault="00805055" w:rsidP="00266BFA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805055">
        <w:t>System User</w:t>
      </w:r>
    </w:p>
    <w:p w14:paraId="35302969" w14:textId="2185C9C1" w:rsidR="00545925" w:rsidRDefault="00545925" w:rsidP="00545925">
      <w:r w:rsidRPr="00545925">
        <w:rPr>
          <w:b/>
          <w:bCs/>
        </w:rPr>
        <w:t>Description:</w:t>
      </w:r>
      <w:r>
        <w:t xml:space="preserve"> The </w:t>
      </w:r>
      <w:r w:rsidR="00CA60C5">
        <w:t>user is permitted access to add, update, or delete users by clicking the add, update, or delete buttons on the editing page.</w:t>
      </w:r>
    </w:p>
    <w:p w14:paraId="13B16901" w14:textId="6DE32660" w:rsidR="00545925" w:rsidRDefault="00545925" w:rsidP="00545925">
      <w:r w:rsidRPr="00545925">
        <w:rPr>
          <w:b/>
          <w:bCs/>
        </w:rPr>
        <w:t>Trigger:</w:t>
      </w:r>
      <w:r>
        <w:t xml:space="preserve"> The </w:t>
      </w:r>
      <w:r w:rsidR="00A72408">
        <w:t>Senior Account Manager wants to add, update, or delete any other users.</w:t>
      </w:r>
    </w:p>
    <w:p w14:paraId="18160642" w14:textId="77777777" w:rsidR="00545925" w:rsidRDefault="00C70616" w:rsidP="00545925">
      <w:r w:rsidRPr="00C70616">
        <w:rPr>
          <w:b/>
          <w:bCs/>
        </w:rPr>
        <w:t>Type:</w:t>
      </w:r>
      <w:r>
        <w:t xml:space="preserve"> External</w:t>
      </w:r>
    </w:p>
    <w:p w14:paraId="1FFAE2FA" w14:textId="77777777" w:rsidR="00C70616" w:rsidRDefault="00C70616" w:rsidP="00545925">
      <w:pPr>
        <w:rPr>
          <w:b/>
          <w:bCs/>
        </w:rPr>
      </w:pPr>
      <w:r>
        <w:rPr>
          <w:b/>
          <w:bCs/>
        </w:rPr>
        <w:t>Preconditions:</w:t>
      </w:r>
    </w:p>
    <w:p w14:paraId="76E251DB" w14:textId="77777777" w:rsidR="00C70616" w:rsidRDefault="00F40512" w:rsidP="00C70616">
      <w:pPr>
        <w:pStyle w:val="ListParagraph"/>
        <w:numPr>
          <w:ilvl w:val="0"/>
          <w:numId w:val="2"/>
        </w:numPr>
      </w:pPr>
      <w:r w:rsidRPr="00F40512">
        <w:t>The user is authenticated and logged in the system.</w:t>
      </w:r>
    </w:p>
    <w:p w14:paraId="636B31DF" w14:textId="3003F996" w:rsidR="00F40512" w:rsidRPr="00F40512" w:rsidRDefault="00F40512" w:rsidP="00F40512">
      <w:pPr>
        <w:pStyle w:val="ListParagraph"/>
        <w:numPr>
          <w:ilvl w:val="0"/>
          <w:numId w:val="2"/>
        </w:numPr>
      </w:pPr>
      <w:r>
        <w:t xml:space="preserve">The user is on the </w:t>
      </w:r>
      <w:r w:rsidR="008D2AD4">
        <w:t>correct</w:t>
      </w:r>
      <w:r>
        <w:t xml:space="preserve"> screen/form to perform this action.</w:t>
      </w:r>
    </w:p>
    <w:p w14:paraId="226526D5" w14:textId="77777777" w:rsidR="00F40512" w:rsidRDefault="00F40512" w:rsidP="003E4A0F">
      <w:pPr>
        <w:rPr>
          <w:b/>
          <w:bCs/>
        </w:rPr>
      </w:pPr>
      <w:r>
        <w:rPr>
          <w:b/>
          <w:bCs/>
        </w:rPr>
        <w:t>Normal Course:</w:t>
      </w:r>
    </w:p>
    <w:p w14:paraId="19AF2AEA" w14:textId="15EEBD14" w:rsidR="008D2AD4" w:rsidRDefault="003E4A0F" w:rsidP="008D2AD4">
      <w:r w:rsidRPr="00F7543C">
        <w:t>N1.</w:t>
      </w:r>
      <w:r w:rsidR="008D2AD4">
        <w:t xml:space="preserve"> The user clicks either the add, update, or delete button on the editing web form.</w:t>
      </w:r>
    </w:p>
    <w:p w14:paraId="1FB86BF8" w14:textId="77777777" w:rsidR="009E5C78" w:rsidRDefault="003E4A0F" w:rsidP="008D2AD4">
      <w:pPr>
        <w:pStyle w:val="ListParagraph"/>
        <w:numPr>
          <w:ilvl w:val="0"/>
          <w:numId w:val="16"/>
        </w:numPr>
      </w:pPr>
      <w:r w:rsidRPr="00F7543C">
        <w:t xml:space="preserve">The form contains the following </w:t>
      </w:r>
      <w:r w:rsidR="008D2AD4">
        <w:t>buttons</w:t>
      </w:r>
      <w:r w:rsidRPr="00F7543C">
        <w:t xml:space="preserve">: </w:t>
      </w:r>
      <w:r w:rsidR="009E5C78">
        <w:t>Add, Update, or Delete</w:t>
      </w:r>
    </w:p>
    <w:p w14:paraId="0C9A63B7" w14:textId="19F00F77" w:rsidR="009E5C78" w:rsidRDefault="009E5C78" w:rsidP="009E5C78">
      <w:pPr>
        <w:pStyle w:val="ListParagraph"/>
        <w:numPr>
          <w:ilvl w:val="1"/>
          <w:numId w:val="16"/>
        </w:numPr>
      </w:pPr>
      <w:r>
        <w:t>If the button is clicked, it will take the user to the next page that will allow the editing to take place.</w:t>
      </w:r>
    </w:p>
    <w:p w14:paraId="298E139C" w14:textId="68F900CE" w:rsidR="009E5C78" w:rsidRDefault="009E5C78" w:rsidP="009E5C78">
      <w:pPr>
        <w:pStyle w:val="ListParagraph"/>
        <w:numPr>
          <w:ilvl w:val="1"/>
          <w:numId w:val="16"/>
        </w:numPr>
      </w:pPr>
      <w:r>
        <w:t xml:space="preserve">If no button is clicked, the user will remain on the same page until further action takes place. </w:t>
      </w:r>
    </w:p>
    <w:p w14:paraId="5ADB4F7C" w14:textId="77777777" w:rsidR="00D63D14" w:rsidRDefault="00D63D14" w:rsidP="00D63D14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2A852B41" w14:textId="7A18D745" w:rsidR="00D63D14" w:rsidRPr="00D63D14" w:rsidRDefault="00D63D14" w:rsidP="00D63D14">
      <w:pPr>
        <w:rPr>
          <w:b/>
          <w:bCs/>
        </w:rPr>
      </w:pPr>
      <w:r>
        <w:t>P</w:t>
      </w:r>
      <w:r w:rsidRPr="00F7543C">
        <w:t>1.</w:t>
      </w:r>
      <w:r>
        <w:t xml:space="preserve"> </w:t>
      </w:r>
      <w:r w:rsidR="009E5C78">
        <w:t>If button is clicked the user will be at the page desired.</w:t>
      </w:r>
    </w:p>
    <w:p w14:paraId="067575B7" w14:textId="4804C941" w:rsidR="009E5C78" w:rsidRDefault="009E5C78" w:rsidP="000637EC">
      <w:pPr>
        <w:pStyle w:val="ListParagraph"/>
        <w:numPr>
          <w:ilvl w:val="0"/>
          <w:numId w:val="6"/>
        </w:numPr>
      </w:pPr>
      <w:r>
        <w:t xml:space="preserve">If page loads and has fields that can be edited, then it was successful. </w:t>
      </w:r>
    </w:p>
    <w:p w14:paraId="1A107726" w14:textId="66E1015C" w:rsidR="00D63D14" w:rsidRDefault="00D63D14" w:rsidP="00D63D14">
      <w:pPr>
        <w:rPr>
          <w:b/>
          <w:bCs/>
        </w:rPr>
      </w:pPr>
      <w:r>
        <w:rPr>
          <w:b/>
          <w:bCs/>
        </w:rPr>
        <w:t>Exceptions:</w:t>
      </w:r>
      <w:r w:rsidR="00C25791">
        <w:rPr>
          <w:b/>
          <w:bCs/>
        </w:rPr>
        <w:t xml:space="preserve"> </w:t>
      </w:r>
    </w:p>
    <w:p w14:paraId="60FE1158" w14:textId="3C4C5288" w:rsidR="00C25791" w:rsidRPr="00C25791" w:rsidRDefault="00C25791" w:rsidP="00D63D14">
      <w:pPr>
        <w:rPr>
          <w:bCs/>
        </w:rPr>
      </w:pPr>
      <w:r>
        <w:rPr>
          <w:bCs/>
        </w:rPr>
        <w:t xml:space="preserve">There are no exceptions. </w:t>
      </w:r>
    </w:p>
    <w:p w14:paraId="0C0E08AF" w14:textId="5D42CDE0" w:rsidR="00C25791" w:rsidRDefault="00C25791" w:rsidP="00D63D14">
      <w:pPr>
        <w:rPr>
          <w:b/>
          <w:bCs/>
        </w:rPr>
      </w:pPr>
      <w:r>
        <w:rPr>
          <w:b/>
          <w:bCs/>
        </w:rPr>
        <w:tab/>
      </w:r>
    </w:p>
    <w:p w14:paraId="5073AB20" w14:textId="77777777" w:rsidR="00FA27DB" w:rsidRDefault="00FA27DB" w:rsidP="00FA27DB"/>
    <w:p w14:paraId="4F64A39D" w14:textId="77777777" w:rsidR="00FA27DB" w:rsidRDefault="00FA27D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9A5C9F6" w14:textId="0076248B" w:rsidR="00FA27DB" w:rsidRPr="00162B42" w:rsidRDefault="00FA27DB" w:rsidP="00FA27DB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bookmarkStart w:id="0" w:name="_Hlk25149899"/>
      <w:r w:rsidRPr="00162B42">
        <w:rPr>
          <w:b/>
          <w:bCs/>
          <w:sz w:val="24"/>
          <w:szCs w:val="24"/>
        </w:rPr>
        <w:lastRenderedPageBreak/>
        <w:t>Use Case</w:t>
      </w:r>
    </w:p>
    <w:p w14:paraId="0841A7E8" w14:textId="233D6399" w:rsidR="00FA27DB" w:rsidRDefault="00FA27DB" w:rsidP="003575B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 w:rsidR="00B31B4B">
        <w:t>Add User Page</w:t>
      </w:r>
      <w:r>
        <w:rPr>
          <w:b/>
          <w:bCs/>
        </w:rPr>
        <w:tab/>
        <w:t xml:space="preserve">ID: </w:t>
      </w:r>
      <w:r w:rsidRPr="00805055">
        <w:t>UC-</w:t>
      </w:r>
      <w:r w:rsidR="009E5C78">
        <w:t>4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59D311F9" w14:textId="6633804C" w:rsidR="00FA27DB" w:rsidRDefault="00FA27DB" w:rsidP="00FA27DB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9E5C78">
        <w:t>Nov. 14, 2019</w:t>
      </w:r>
      <w:r>
        <w:rPr>
          <w:b/>
          <w:bCs/>
        </w:rPr>
        <w:tab/>
        <w:t xml:space="preserve">Last Modified: </w:t>
      </w:r>
      <w:r w:rsidR="009E5C78">
        <w:t>Nov. 14, 2019</w:t>
      </w:r>
    </w:p>
    <w:p w14:paraId="11655B1F" w14:textId="633545F1" w:rsidR="00FA27DB" w:rsidRDefault="00FA27DB" w:rsidP="00FA27DB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786569AF" w14:textId="16E8E940" w:rsidR="00FA27DB" w:rsidRDefault="00FA27DB" w:rsidP="00FA27DB">
      <w:r w:rsidRPr="00545925">
        <w:rPr>
          <w:b/>
          <w:bCs/>
        </w:rPr>
        <w:t>Description:</w:t>
      </w:r>
      <w:r>
        <w:t xml:space="preserve"> The user enters </w:t>
      </w:r>
      <w:r w:rsidR="001241BB">
        <w:t xml:space="preserve">the </w:t>
      </w:r>
      <w:r w:rsidR="009E5C78">
        <w:t xml:space="preserve">information needed </w:t>
      </w:r>
      <w:bookmarkStart w:id="1" w:name="_GoBack"/>
      <w:bookmarkEnd w:id="1"/>
      <w:r w:rsidR="009E5C78">
        <w:t xml:space="preserve">to create a new user </w:t>
      </w:r>
      <w:r w:rsidR="00016CF1">
        <w:t xml:space="preserve">that will have access to reports. </w:t>
      </w:r>
    </w:p>
    <w:p w14:paraId="65944BF8" w14:textId="3AE213C7" w:rsidR="00FA27DB" w:rsidRDefault="00FA27DB" w:rsidP="00FA27DB">
      <w:r w:rsidRPr="00545925">
        <w:rPr>
          <w:b/>
          <w:bCs/>
        </w:rPr>
        <w:t>Trigger:</w:t>
      </w:r>
      <w:r>
        <w:t xml:space="preserve"> </w:t>
      </w:r>
      <w:r w:rsidR="00016CF1">
        <w:t xml:space="preserve">The Senior Account Manager would like to create a new user for the system. </w:t>
      </w:r>
    </w:p>
    <w:p w14:paraId="05334A6E" w14:textId="77777777" w:rsidR="00FA27DB" w:rsidRDefault="00FA27DB" w:rsidP="00FA27DB">
      <w:r w:rsidRPr="00C70616">
        <w:rPr>
          <w:b/>
          <w:bCs/>
        </w:rPr>
        <w:t>Type:</w:t>
      </w:r>
      <w:r>
        <w:t xml:space="preserve"> External</w:t>
      </w:r>
    </w:p>
    <w:p w14:paraId="1BBB0F9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Preconditions:</w:t>
      </w:r>
    </w:p>
    <w:p w14:paraId="2544968C" w14:textId="0048F1D4" w:rsidR="00FA27DB" w:rsidRDefault="00FA27DB" w:rsidP="00FA27DB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097200A0" w14:textId="775C92B5" w:rsidR="00016CF1" w:rsidRDefault="00016CF1" w:rsidP="00FA27DB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create new users. </w:t>
      </w:r>
    </w:p>
    <w:p w14:paraId="35752F47" w14:textId="082F796F" w:rsidR="00F62D60" w:rsidRPr="00F40512" w:rsidRDefault="00F62D60" w:rsidP="00FA27DB">
      <w:pPr>
        <w:pStyle w:val="ListParagraph"/>
        <w:numPr>
          <w:ilvl w:val="0"/>
          <w:numId w:val="14"/>
        </w:numPr>
      </w:pPr>
      <w:r>
        <w:t>The “</w:t>
      </w:r>
      <w:r w:rsidR="00B31B4B">
        <w:t>add</w:t>
      </w:r>
      <w:r>
        <w:t xml:space="preserve">” button has been clicked on the editing form and the new page has loaded. </w:t>
      </w:r>
    </w:p>
    <w:p w14:paraId="53503DB8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Normal Course:</w:t>
      </w:r>
    </w:p>
    <w:p w14:paraId="485C92E9" w14:textId="4DCF20B1" w:rsidR="00FA27DB" w:rsidRPr="00F7543C" w:rsidRDefault="00FA27DB" w:rsidP="003575B7">
      <w:r w:rsidRPr="00F7543C">
        <w:t xml:space="preserve">N1. The user fills out the form with the </w:t>
      </w:r>
      <w:r w:rsidR="00F62D60">
        <w:t xml:space="preserve">necessary information needed to create a new user. </w:t>
      </w:r>
    </w:p>
    <w:p w14:paraId="0A09EFB1" w14:textId="79FFA078" w:rsidR="003575B7" w:rsidRDefault="00FA27DB" w:rsidP="00D01987">
      <w:pPr>
        <w:pStyle w:val="ListParagraph"/>
        <w:numPr>
          <w:ilvl w:val="0"/>
          <w:numId w:val="15"/>
        </w:numPr>
      </w:pPr>
      <w:r w:rsidRPr="00F7543C">
        <w:t>The form</w:t>
      </w:r>
      <w:r w:rsidR="00D01987">
        <w:t xml:space="preserve"> contains the following </w:t>
      </w:r>
      <w:r w:rsidR="003E5836">
        <w:t xml:space="preserve">required </w:t>
      </w:r>
      <w:r w:rsidR="00D01987">
        <w:t>fields</w:t>
      </w:r>
      <w:r w:rsidR="00F62D60">
        <w:t xml:space="preserve">: </w:t>
      </w:r>
      <w:r w:rsidR="00CF332B">
        <w:t xml:space="preserve">First name, last name, title, and email. </w:t>
      </w:r>
      <w:r w:rsidR="003E5836">
        <w:t xml:space="preserve">These will all be </w:t>
      </w:r>
      <w:r w:rsidR="000539CC">
        <w:t>numbers/letters</w:t>
      </w:r>
      <w:r w:rsidR="003E5836">
        <w:t xml:space="preserve"> </w:t>
      </w:r>
      <w:r w:rsidR="000539CC">
        <w:t xml:space="preserve">for </w:t>
      </w:r>
      <w:r w:rsidR="003E5836">
        <w:t xml:space="preserve">type. </w:t>
      </w:r>
    </w:p>
    <w:p w14:paraId="16663E3D" w14:textId="3932D806" w:rsidR="003575B7" w:rsidRDefault="003E5836" w:rsidP="00D0198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or exceeds length specified by the data type, then a red caption appears warning user of invalid entry. </w:t>
      </w:r>
    </w:p>
    <w:p w14:paraId="621D2046" w14:textId="4594D545" w:rsidR="00517826" w:rsidRDefault="003E5836" w:rsidP="00B31B4B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69044550" w14:textId="7E35158A" w:rsidR="003575B7" w:rsidRDefault="00517826" w:rsidP="000F5243">
      <w:pPr>
        <w:pStyle w:val="ListParagraph"/>
        <w:numPr>
          <w:ilvl w:val="0"/>
          <w:numId w:val="15"/>
        </w:numPr>
      </w:pPr>
      <w:r>
        <w:t>The user clicks the submit button. The following actions</w:t>
      </w:r>
      <w:r w:rsidR="00C554A9">
        <w:t xml:space="preserve"> can</w:t>
      </w:r>
      <w:r>
        <w:t xml:space="preserve"> occur: </w:t>
      </w:r>
    </w:p>
    <w:p w14:paraId="4F4EC949" w14:textId="032707F4" w:rsidR="00D01987" w:rsidRDefault="00C554A9" w:rsidP="00D01987">
      <w:pPr>
        <w:pStyle w:val="ListParagraph"/>
        <w:numPr>
          <w:ilvl w:val="1"/>
          <w:numId w:val="15"/>
        </w:numPr>
      </w:pPr>
      <w:bookmarkStart w:id="2" w:name="_Hlk24642048"/>
      <w:r>
        <w:t>The user already exists, see E1.</w:t>
      </w:r>
    </w:p>
    <w:p w14:paraId="1C8CC984" w14:textId="3448733A" w:rsidR="00D01987" w:rsidRDefault="00C554A9" w:rsidP="00D01987">
      <w:pPr>
        <w:pStyle w:val="ListParagraph"/>
        <w:numPr>
          <w:ilvl w:val="1"/>
          <w:numId w:val="15"/>
        </w:numPr>
      </w:pPr>
      <w:r>
        <w:t>The user information is recorded in the system</w:t>
      </w:r>
      <w:bookmarkEnd w:id="2"/>
      <w:r>
        <w:t>.</w:t>
      </w:r>
    </w:p>
    <w:p w14:paraId="798015BC" w14:textId="77777777" w:rsidR="00FA27DB" w:rsidRDefault="00FA27DB" w:rsidP="00FA27DB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0EB1DB13" w14:textId="3689F2A7" w:rsidR="00792EFC" w:rsidRDefault="00792EFC" w:rsidP="00792EFC">
      <w:r>
        <w:t>P</w:t>
      </w:r>
      <w:r w:rsidRPr="00F7543C">
        <w:t>1.</w:t>
      </w:r>
      <w:r>
        <w:t xml:space="preserve"> Successful submission of the </w:t>
      </w:r>
      <w:r w:rsidR="00C554A9">
        <w:t xml:space="preserve">user </w:t>
      </w:r>
      <w:r>
        <w:t>form.</w:t>
      </w:r>
    </w:p>
    <w:p w14:paraId="652EC9AF" w14:textId="62656EBB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submission has been successful. </w:t>
      </w:r>
    </w:p>
    <w:p w14:paraId="5A50AB74" w14:textId="43BD10D3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corded and stored in the database. </w:t>
      </w:r>
    </w:p>
    <w:p w14:paraId="2D992D3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Exceptions:</w:t>
      </w:r>
    </w:p>
    <w:p w14:paraId="21CA9F78" w14:textId="77777777" w:rsidR="00C554A9" w:rsidRDefault="00C554A9" w:rsidP="00D01987">
      <w:r>
        <w:t xml:space="preserve">E1 – The user account already exists within the database. </w:t>
      </w:r>
    </w:p>
    <w:p w14:paraId="04F4CC09" w14:textId="32D2D9F8" w:rsidR="00C554A9" w:rsidRDefault="00C554A9" w:rsidP="00C554A9">
      <w:pPr>
        <w:pStyle w:val="ListParagraph"/>
        <w:numPr>
          <w:ilvl w:val="0"/>
          <w:numId w:val="21"/>
        </w:numPr>
      </w:pPr>
      <w:r>
        <w:t>The user is notified that the account already exists and is given the option to update the information if needed.</w:t>
      </w:r>
    </w:p>
    <w:p w14:paraId="5E00CBAB" w14:textId="0ADDC8D9" w:rsidR="00C554A9" w:rsidRDefault="00C554A9" w:rsidP="00C554A9">
      <w:pPr>
        <w:pStyle w:val="ListParagraph"/>
        <w:numPr>
          <w:ilvl w:val="0"/>
          <w:numId w:val="21"/>
        </w:numPr>
      </w:pPr>
      <w:r>
        <w:t xml:space="preserve">Nothing is recorded </w:t>
      </w:r>
      <w:r w:rsidR="00D24CED">
        <w:t xml:space="preserve">in the database </w:t>
      </w:r>
      <w:r>
        <w:t xml:space="preserve">in this scenario. </w:t>
      </w:r>
    </w:p>
    <w:p w14:paraId="075D1971" w14:textId="77777777" w:rsidR="00FA27DB" w:rsidRDefault="00FA27DB" w:rsidP="00FA27DB"/>
    <w:bookmarkEnd w:id="0"/>
    <w:p w14:paraId="6D16CDE5" w14:textId="4C3E48DF" w:rsidR="003575B7" w:rsidRDefault="003575B7" w:rsidP="003575B7">
      <w:pPr>
        <w:jc w:val="center"/>
      </w:pPr>
      <w:r>
        <w:t xml:space="preserve"> </w:t>
      </w:r>
    </w:p>
    <w:p w14:paraId="0C7E7EFD" w14:textId="6BDA5991" w:rsidR="004D45D7" w:rsidRDefault="004D45D7" w:rsidP="003575B7">
      <w:pPr>
        <w:jc w:val="center"/>
      </w:pPr>
    </w:p>
    <w:p w14:paraId="32AB0F94" w14:textId="67817D00" w:rsidR="004D45D7" w:rsidRDefault="004D45D7" w:rsidP="003575B7">
      <w:pPr>
        <w:jc w:val="center"/>
      </w:pPr>
    </w:p>
    <w:p w14:paraId="6DA559D7" w14:textId="7B747C12" w:rsidR="004D45D7" w:rsidRDefault="004D45D7" w:rsidP="003575B7">
      <w:pPr>
        <w:jc w:val="center"/>
      </w:pPr>
    </w:p>
    <w:p w14:paraId="3EC8BF31" w14:textId="365B8FFF" w:rsidR="004D45D7" w:rsidRDefault="004D45D7" w:rsidP="003575B7">
      <w:pPr>
        <w:jc w:val="center"/>
      </w:pPr>
    </w:p>
    <w:p w14:paraId="489F5630" w14:textId="77777777" w:rsidR="00ED317E" w:rsidRPr="00162B42" w:rsidRDefault="00ED317E" w:rsidP="00ED317E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23BA5BF0" w14:textId="77777777" w:rsidR="00ED317E" w:rsidRDefault="00ED317E" w:rsidP="00ED317E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>
        <w:t>Update User Page</w:t>
      </w:r>
      <w:r>
        <w:rPr>
          <w:b/>
          <w:bCs/>
        </w:rPr>
        <w:tab/>
        <w:t xml:space="preserve">ID: </w:t>
      </w:r>
      <w:r w:rsidRPr="00805055">
        <w:t>UC-</w:t>
      </w:r>
      <w:r>
        <w:t>5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3F65BA43" w14:textId="77777777" w:rsidR="00ED317E" w:rsidRDefault="00ED317E" w:rsidP="00ED317E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14, 2019</w:t>
      </w:r>
      <w:r>
        <w:rPr>
          <w:b/>
          <w:bCs/>
        </w:rPr>
        <w:tab/>
        <w:t xml:space="preserve">Last Modified: </w:t>
      </w:r>
      <w:r>
        <w:t>Nov. 14, 2019</w:t>
      </w:r>
    </w:p>
    <w:p w14:paraId="3CA77F65" w14:textId="77777777" w:rsidR="00ED317E" w:rsidRDefault="00ED317E" w:rsidP="00ED317E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00CF247B" w14:textId="77777777" w:rsidR="00ED317E" w:rsidRDefault="00ED317E" w:rsidP="00ED317E">
      <w:r w:rsidRPr="00545925">
        <w:rPr>
          <w:b/>
          <w:bCs/>
        </w:rPr>
        <w:t>Description:</w:t>
      </w:r>
      <w:r>
        <w:t xml:space="preserve"> The user enters the information needed to update a new user.</w:t>
      </w:r>
    </w:p>
    <w:p w14:paraId="25B72D8B" w14:textId="77777777" w:rsidR="00ED317E" w:rsidRDefault="00ED317E" w:rsidP="00ED317E">
      <w:r w:rsidRPr="00545925">
        <w:rPr>
          <w:b/>
          <w:bCs/>
        </w:rPr>
        <w:t>Trigger:</w:t>
      </w:r>
      <w:r>
        <w:t xml:space="preserve"> The Senior Account Manager would like to update user that has access to the system. </w:t>
      </w:r>
    </w:p>
    <w:p w14:paraId="7F5B0370" w14:textId="77777777" w:rsidR="00ED317E" w:rsidRDefault="00ED317E" w:rsidP="00ED317E">
      <w:r w:rsidRPr="00C70616">
        <w:rPr>
          <w:b/>
          <w:bCs/>
        </w:rPr>
        <w:t>Type:</w:t>
      </w:r>
      <w:r>
        <w:t xml:space="preserve"> External</w:t>
      </w:r>
    </w:p>
    <w:p w14:paraId="619FD224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Preconditions:</w:t>
      </w:r>
    </w:p>
    <w:p w14:paraId="4B4D8745" w14:textId="77777777" w:rsidR="00ED317E" w:rsidRDefault="00ED317E" w:rsidP="00ED317E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784B33E3" w14:textId="77777777" w:rsidR="00ED317E" w:rsidRDefault="00ED317E" w:rsidP="00ED317E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update new users. </w:t>
      </w:r>
    </w:p>
    <w:p w14:paraId="781272CA" w14:textId="77777777" w:rsidR="00ED317E" w:rsidRPr="00F40512" w:rsidRDefault="00ED317E" w:rsidP="00ED317E">
      <w:pPr>
        <w:pStyle w:val="ListParagraph"/>
        <w:numPr>
          <w:ilvl w:val="0"/>
          <w:numId w:val="14"/>
        </w:numPr>
      </w:pPr>
      <w:r>
        <w:t xml:space="preserve">The “update” button has been clicked on the editing form and the new page has loaded. </w:t>
      </w:r>
    </w:p>
    <w:p w14:paraId="76CA9BCD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Normal Course:</w:t>
      </w:r>
    </w:p>
    <w:p w14:paraId="55C80161" w14:textId="77777777" w:rsidR="00ED317E" w:rsidRPr="00F7543C" w:rsidRDefault="00ED317E" w:rsidP="00ED317E">
      <w:r w:rsidRPr="00F7543C">
        <w:t xml:space="preserve">N1. The user fills out the form with the </w:t>
      </w:r>
      <w:r>
        <w:t xml:space="preserve">necessary information needed to update a new user. </w:t>
      </w:r>
    </w:p>
    <w:p w14:paraId="74E9D474" w14:textId="77777777" w:rsidR="00ED317E" w:rsidRDefault="00ED317E" w:rsidP="00ED317E">
      <w:pPr>
        <w:pStyle w:val="ListParagraph"/>
        <w:numPr>
          <w:ilvl w:val="0"/>
          <w:numId w:val="15"/>
        </w:numPr>
      </w:pPr>
      <w:r w:rsidRPr="00F7543C">
        <w:t>The form</w:t>
      </w:r>
      <w:r>
        <w:t xml:space="preserve"> contains the following required fields: First name, last name, title, and email. These will all be numbers, letters, or one “@” symbol for type and they will be entered in a text box. </w:t>
      </w:r>
    </w:p>
    <w:p w14:paraId="49886DC3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specified by the data type, then a red caption appears warning user of invalid entry. </w:t>
      </w:r>
    </w:p>
    <w:p w14:paraId="11E7A2FE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7E6492E2" w14:textId="77777777" w:rsidR="00ED317E" w:rsidRDefault="00ED317E" w:rsidP="00ED317E">
      <w:pPr>
        <w:pStyle w:val="ListParagraph"/>
        <w:numPr>
          <w:ilvl w:val="0"/>
          <w:numId w:val="15"/>
        </w:numPr>
      </w:pPr>
      <w:r>
        <w:t xml:space="preserve">The user clicks the submit button. The following actions can occur: </w:t>
      </w:r>
    </w:p>
    <w:p w14:paraId="7363D32C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The user information is recorded and updated in the system. </w:t>
      </w:r>
    </w:p>
    <w:p w14:paraId="57A92E8D" w14:textId="77777777" w:rsidR="00ED317E" w:rsidRDefault="00ED317E" w:rsidP="00ED317E">
      <w:pPr>
        <w:pStyle w:val="ListParagraph"/>
        <w:numPr>
          <w:ilvl w:val="1"/>
          <w:numId w:val="15"/>
        </w:numPr>
      </w:pPr>
      <w:r>
        <w:t xml:space="preserve">The user does not currently exist within the database, see E1. </w:t>
      </w:r>
    </w:p>
    <w:p w14:paraId="106BC2E6" w14:textId="77777777" w:rsidR="00ED317E" w:rsidRDefault="00ED317E" w:rsidP="00ED317E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1120A5B5" w14:textId="77777777" w:rsidR="00ED317E" w:rsidRDefault="00ED317E" w:rsidP="00ED317E">
      <w:r>
        <w:t>P</w:t>
      </w:r>
      <w:r w:rsidRPr="00F7543C">
        <w:t>1.</w:t>
      </w:r>
      <w:r>
        <w:t xml:space="preserve"> Successful submission of the user form.</w:t>
      </w:r>
    </w:p>
    <w:p w14:paraId="2C81D46A" w14:textId="77777777" w:rsidR="00ED317E" w:rsidRPr="00C554A9" w:rsidRDefault="00ED317E" w:rsidP="00ED317E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update has been successful. </w:t>
      </w:r>
    </w:p>
    <w:p w14:paraId="0BBEC12D" w14:textId="77777777" w:rsidR="00ED317E" w:rsidRPr="00C554A9" w:rsidRDefault="00ED317E" w:rsidP="00ED317E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updated, and the new information is stored in the database. </w:t>
      </w:r>
    </w:p>
    <w:p w14:paraId="30058695" w14:textId="77777777" w:rsidR="00ED317E" w:rsidRDefault="00ED317E" w:rsidP="00ED317E">
      <w:pPr>
        <w:rPr>
          <w:b/>
          <w:bCs/>
        </w:rPr>
      </w:pPr>
      <w:r>
        <w:rPr>
          <w:b/>
          <w:bCs/>
        </w:rPr>
        <w:t>Exceptions:</w:t>
      </w:r>
    </w:p>
    <w:p w14:paraId="5F08D48C" w14:textId="77777777" w:rsidR="00ED317E" w:rsidRDefault="00ED317E" w:rsidP="00ED317E">
      <w:r>
        <w:t xml:space="preserve">E1 – The user account does not exist within the database. </w:t>
      </w:r>
    </w:p>
    <w:p w14:paraId="70CEF791" w14:textId="77777777" w:rsidR="00ED317E" w:rsidRDefault="00ED317E" w:rsidP="00ED317E">
      <w:pPr>
        <w:pStyle w:val="ListParagraph"/>
        <w:numPr>
          <w:ilvl w:val="0"/>
          <w:numId w:val="23"/>
        </w:numPr>
      </w:pPr>
      <w:r>
        <w:t xml:space="preserve">The user is notified that the user does not exist within the database currently, thus cannot be updated with this new information. </w:t>
      </w:r>
    </w:p>
    <w:p w14:paraId="4EFC676B" w14:textId="77777777" w:rsidR="00ED317E" w:rsidRDefault="00ED317E" w:rsidP="00ED317E">
      <w:pPr>
        <w:pStyle w:val="ListParagraph"/>
        <w:numPr>
          <w:ilvl w:val="0"/>
          <w:numId w:val="23"/>
        </w:numPr>
      </w:pPr>
      <w:r>
        <w:t xml:space="preserve">Nothing is recorded or updated in this scenario. </w:t>
      </w:r>
    </w:p>
    <w:p w14:paraId="339A2BEC" w14:textId="44184385" w:rsidR="004D45D7" w:rsidRDefault="004D45D7" w:rsidP="004D45D7"/>
    <w:p w14:paraId="71E32260" w14:textId="31AAADA5" w:rsidR="00ED317E" w:rsidRDefault="00ED317E" w:rsidP="004D45D7"/>
    <w:p w14:paraId="7BD454A6" w14:textId="1BC06FF9" w:rsidR="00ED317E" w:rsidRDefault="00ED317E" w:rsidP="004D45D7"/>
    <w:p w14:paraId="40946D1D" w14:textId="192ABA38" w:rsidR="00ED317E" w:rsidRDefault="00ED317E" w:rsidP="004D45D7"/>
    <w:p w14:paraId="1736B12A" w14:textId="2837624A" w:rsidR="00ED317E" w:rsidRDefault="00ED317E" w:rsidP="004D45D7"/>
    <w:p w14:paraId="6FC2760A" w14:textId="12375093" w:rsidR="00ED317E" w:rsidRDefault="00ED317E" w:rsidP="004D45D7"/>
    <w:p w14:paraId="3D3F8627" w14:textId="77777777" w:rsidR="00715C17" w:rsidRPr="00162B42" w:rsidRDefault="00715C17" w:rsidP="00715C17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490A6780" w14:textId="77777777" w:rsidR="00715C17" w:rsidRDefault="00715C17" w:rsidP="00715C1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>
        <w:t>Delete User Page</w:t>
      </w:r>
      <w:r>
        <w:rPr>
          <w:b/>
          <w:bCs/>
        </w:rPr>
        <w:tab/>
        <w:t xml:space="preserve">ID: </w:t>
      </w:r>
      <w:r w:rsidRPr="00805055">
        <w:t>UC-</w:t>
      </w:r>
      <w:r>
        <w:t>6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2F317178" w14:textId="77777777" w:rsidR="00715C17" w:rsidRDefault="00715C17" w:rsidP="00715C17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14, 2019</w:t>
      </w:r>
      <w:r>
        <w:rPr>
          <w:b/>
          <w:bCs/>
        </w:rPr>
        <w:tab/>
        <w:t xml:space="preserve">Last Modified: </w:t>
      </w:r>
      <w:r>
        <w:t>Nov. 14, 2019</w:t>
      </w:r>
    </w:p>
    <w:p w14:paraId="16DAC583" w14:textId="77777777" w:rsidR="00715C17" w:rsidRDefault="00715C17" w:rsidP="00715C17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61D7FFEA" w14:textId="77777777" w:rsidR="00715C17" w:rsidRDefault="00715C17" w:rsidP="00715C17">
      <w:r w:rsidRPr="00545925">
        <w:rPr>
          <w:b/>
          <w:bCs/>
        </w:rPr>
        <w:t>Description:</w:t>
      </w:r>
      <w:r>
        <w:t xml:space="preserve"> The user will enter in necessary info to delete an existing user. </w:t>
      </w:r>
    </w:p>
    <w:p w14:paraId="36819F3B" w14:textId="77777777" w:rsidR="00715C17" w:rsidRDefault="00715C17" w:rsidP="00715C17">
      <w:r w:rsidRPr="00545925">
        <w:rPr>
          <w:b/>
          <w:bCs/>
        </w:rPr>
        <w:t>Trigger:</w:t>
      </w:r>
      <w:r>
        <w:t xml:space="preserve"> The Senior Account Manager would like to delete user that has access to the system. </w:t>
      </w:r>
    </w:p>
    <w:p w14:paraId="25C67181" w14:textId="77777777" w:rsidR="00715C17" w:rsidRDefault="00715C17" w:rsidP="00715C17">
      <w:r w:rsidRPr="00C70616">
        <w:rPr>
          <w:b/>
          <w:bCs/>
        </w:rPr>
        <w:t>Type:</w:t>
      </w:r>
      <w:r>
        <w:t xml:space="preserve"> External</w:t>
      </w:r>
    </w:p>
    <w:p w14:paraId="48FD17E3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Preconditions:</w:t>
      </w:r>
    </w:p>
    <w:p w14:paraId="308A37E2" w14:textId="77777777" w:rsidR="00715C17" w:rsidRDefault="00715C17" w:rsidP="00715C17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418E9977" w14:textId="77777777" w:rsidR="00715C17" w:rsidRDefault="00715C17" w:rsidP="00715C17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delete users. </w:t>
      </w:r>
    </w:p>
    <w:p w14:paraId="16A24532" w14:textId="77777777" w:rsidR="00715C17" w:rsidRPr="00F40512" w:rsidRDefault="00715C17" w:rsidP="00715C17">
      <w:pPr>
        <w:pStyle w:val="ListParagraph"/>
        <w:numPr>
          <w:ilvl w:val="0"/>
          <w:numId w:val="14"/>
        </w:numPr>
      </w:pPr>
      <w:r>
        <w:t xml:space="preserve">The “delete user” button has been clicked on the editing form and the new page has loaded. </w:t>
      </w:r>
    </w:p>
    <w:p w14:paraId="6A455645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Normal Course:</w:t>
      </w:r>
    </w:p>
    <w:p w14:paraId="010B7D5F" w14:textId="77777777" w:rsidR="00715C17" w:rsidRPr="00F7543C" w:rsidRDefault="00715C17" w:rsidP="00715C17">
      <w:r w:rsidRPr="00F7543C">
        <w:t xml:space="preserve">N1. The user fills out the form with the </w:t>
      </w:r>
      <w:r>
        <w:t xml:space="preserve">necessary information needed to delete a user. </w:t>
      </w:r>
    </w:p>
    <w:p w14:paraId="30D552FF" w14:textId="77777777" w:rsidR="00715C17" w:rsidRDefault="00715C17" w:rsidP="00715C17">
      <w:pPr>
        <w:pStyle w:val="ListParagraph"/>
        <w:numPr>
          <w:ilvl w:val="0"/>
          <w:numId w:val="15"/>
        </w:numPr>
      </w:pPr>
      <w:r w:rsidRPr="00F7543C">
        <w:t>The form</w:t>
      </w:r>
      <w:r>
        <w:t xml:space="preserve"> contains the following required fields: First name, last name, and email. These will all be numbers, letters, or one “@” symbol for type and they will be entered in a text box. </w:t>
      </w:r>
    </w:p>
    <w:p w14:paraId="02DDBDEF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specified by the data type, then a red caption appears warning user of invalid entry. </w:t>
      </w:r>
    </w:p>
    <w:p w14:paraId="0FCC28C5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>The delete button will not be activated unless all the required fields are provided and valid.</w:t>
      </w:r>
    </w:p>
    <w:p w14:paraId="2644CC79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>The user account that will be deleted must be a valid and active account. If not, see E1.</w:t>
      </w:r>
    </w:p>
    <w:p w14:paraId="386507F3" w14:textId="77777777" w:rsidR="00715C17" w:rsidRDefault="00715C17" w:rsidP="00715C17">
      <w:pPr>
        <w:pStyle w:val="ListParagraph"/>
        <w:numPr>
          <w:ilvl w:val="0"/>
          <w:numId w:val="15"/>
        </w:numPr>
      </w:pPr>
      <w:r>
        <w:t xml:space="preserve">The user clicks the submit button. The following actions can occur: </w:t>
      </w:r>
    </w:p>
    <w:p w14:paraId="16EECA23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The user information is deleted from the system. </w:t>
      </w:r>
    </w:p>
    <w:p w14:paraId="61CD5C35" w14:textId="77777777" w:rsidR="00715C17" w:rsidRDefault="00715C17" w:rsidP="00715C17">
      <w:pPr>
        <w:pStyle w:val="ListParagraph"/>
        <w:numPr>
          <w:ilvl w:val="1"/>
          <w:numId w:val="15"/>
        </w:numPr>
      </w:pPr>
      <w:r>
        <w:t xml:space="preserve">The user does not currently exist within the database, also see E1. </w:t>
      </w:r>
    </w:p>
    <w:p w14:paraId="1E573FA3" w14:textId="77777777" w:rsidR="00715C17" w:rsidRDefault="00715C17" w:rsidP="00715C17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143116A7" w14:textId="77777777" w:rsidR="00715C17" w:rsidRDefault="00715C17" w:rsidP="00715C17">
      <w:r>
        <w:t>P</w:t>
      </w:r>
      <w:r w:rsidRPr="00F7543C">
        <w:t>1.</w:t>
      </w:r>
      <w:r>
        <w:t xml:space="preserve"> Successful deletion of the user.</w:t>
      </w:r>
    </w:p>
    <w:p w14:paraId="3A3EAE41" w14:textId="77777777" w:rsidR="00715C17" w:rsidRPr="00C554A9" w:rsidRDefault="00715C17" w:rsidP="00715C1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deletion has been successful. </w:t>
      </w:r>
    </w:p>
    <w:p w14:paraId="11AFC630" w14:textId="77777777" w:rsidR="00715C17" w:rsidRPr="00C554A9" w:rsidRDefault="00715C17" w:rsidP="00715C1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moved from the database. </w:t>
      </w:r>
    </w:p>
    <w:p w14:paraId="1F52D95C" w14:textId="77777777" w:rsidR="00715C17" w:rsidRDefault="00715C17" w:rsidP="00715C17">
      <w:pPr>
        <w:rPr>
          <w:b/>
          <w:bCs/>
        </w:rPr>
      </w:pPr>
      <w:r>
        <w:rPr>
          <w:b/>
          <w:bCs/>
        </w:rPr>
        <w:t>Exceptions:</w:t>
      </w:r>
    </w:p>
    <w:p w14:paraId="4869618F" w14:textId="77777777" w:rsidR="00715C17" w:rsidRDefault="00715C17" w:rsidP="00715C17">
      <w:r>
        <w:t xml:space="preserve">E1 – The user account does not exist within the database. </w:t>
      </w:r>
    </w:p>
    <w:p w14:paraId="0DD07B33" w14:textId="77777777" w:rsidR="00715C17" w:rsidRDefault="00715C17" w:rsidP="00715C17">
      <w:pPr>
        <w:pStyle w:val="ListParagraph"/>
        <w:numPr>
          <w:ilvl w:val="0"/>
          <w:numId w:val="23"/>
        </w:numPr>
      </w:pPr>
      <w:r>
        <w:t xml:space="preserve">The user is notified that the user does not exist within the database currently, thus cannot be deleted. </w:t>
      </w:r>
    </w:p>
    <w:p w14:paraId="12131B9D" w14:textId="77777777" w:rsidR="00715C17" w:rsidRDefault="00715C17" w:rsidP="00715C17">
      <w:pPr>
        <w:pStyle w:val="ListParagraph"/>
        <w:numPr>
          <w:ilvl w:val="0"/>
          <w:numId w:val="23"/>
        </w:numPr>
      </w:pPr>
      <w:r>
        <w:t xml:space="preserve">Nothing is removed or updated in this scenario. </w:t>
      </w:r>
    </w:p>
    <w:p w14:paraId="6F1AE374" w14:textId="77777777" w:rsidR="00ED317E" w:rsidRDefault="00ED317E" w:rsidP="004D45D7"/>
    <w:p w14:paraId="71AFF144" w14:textId="77777777" w:rsidR="004D45D7" w:rsidRPr="00F7543C" w:rsidRDefault="004D45D7" w:rsidP="003575B7">
      <w:pPr>
        <w:jc w:val="center"/>
      </w:pPr>
    </w:p>
    <w:sectPr w:rsidR="004D45D7" w:rsidRPr="00F7543C" w:rsidSect="00BF45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B4D"/>
    <w:multiLevelType w:val="hybridMultilevel"/>
    <w:tmpl w:val="83E8C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4033"/>
    <w:multiLevelType w:val="hybridMultilevel"/>
    <w:tmpl w:val="3ACE66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F4F51"/>
    <w:multiLevelType w:val="hybridMultilevel"/>
    <w:tmpl w:val="DBF4D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306DA"/>
    <w:multiLevelType w:val="hybridMultilevel"/>
    <w:tmpl w:val="246205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C601F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E32BCE"/>
    <w:multiLevelType w:val="hybridMultilevel"/>
    <w:tmpl w:val="FED83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23172"/>
    <w:multiLevelType w:val="hybridMultilevel"/>
    <w:tmpl w:val="22F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90734"/>
    <w:multiLevelType w:val="hybridMultilevel"/>
    <w:tmpl w:val="1BFA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96CDB"/>
    <w:multiLevelType w:val="hybridMultilevel"/>
    <w:tmpl w:val="CB029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16359"/>
    <w:multiLevelType w:val="hybridMultilevel"/>
    <w:tmpl w:val="58ECB47E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2" w15:restartNumberingAfterBreak="0">
    <w:nsid w:val="4A6B36D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3D0345"/>
    <w:multiLevelType w:val="hybridMultilevel"/>
    <w:tmpl w:val="14D231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82020"/>
    <w:multiLevelType w:val="hybridMultilevel"/>
    <w:tmpl w:val="237A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B3A7C"/>
    <w:multiLevelType w:val="hybridMultilevel"/>
    <w:tmpl w:val="2550F9A0"/>
    <w:lvl w:ilvl="0" w:tplc="1B281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E5359"/>
    <w:multiLevelType w:val="hybridMultilevel"/>
    <w:tmpl w:val="840669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57703CC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E634240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F1603"/>
    <w:multiLevelType w:val="hybridMultilevel"/>
    <w:tmpl w:val="685C2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B83EC4"/>
    <w:multiLevelType w:val="hybridMultilevel"/>
    <w:tmpl w:val="28A23C92"/>
    <w:lvl w:ilvl="0" w:tplc="209ED634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2E18DB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11853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3"/>
  </w:num>
  <w:num w:numId="4">
    <w:abstractNumId w:val="9"/>
  </w:num>
  <w:num w:numId="5">
    <w:abstractNumId w:val="19"/>
  </w:num>
  <w:num w:numId="6">
    <w:abstractNumId w:val="8"/>
  </w:num>
  <w:num w:numId="7">
    <w:abstractNumId w:val="18"/>
  </w:num>
  <w:num w:numId="8">
    <w:abstractNumId w:val="22"/>
  </w:num>
  <w:num w:numId="9">
    <w:abstractNumId w:val="21"/>
  </w:num>
  <w:num w:numId="10">
    <w:abstractNumId w:val="16"/>
  </w:num>
  <w:num w:numId="11">
    <w:abstractNumId w:val="4"/>
  </w:num>
  <w:num w:numId="12">
    <w:abstractNumId w:val="0"/>
  </w:num>
  <w:num w:numId="13">
    <w:abstractNumId w:val="20"/>
  </w:num>
  <w:num w:numId="14">
    <w:abstractNumId w:val="5"/>
  </w:num>
  <w:num w:numId="15">
    <w:abstractNumId w:val="1"/>
  </w:num>
  <w:num w:numId="16">
    <w:abstractNumId w:val="14"/>
  </w:num>
  <w:num w:numId="17">
    <w:abstractNumId w:val="15"/>
  </w:num>
  <w:num w:numId="18">
    <w:abstractNumId w:val="11"/>
  </w:num>
  <w:num w:numId="19">
    <w:abstractNumId w:val="10"/>
  </w:num>
  <w:num w:numId="20">
    <w:abstractNumId w:val="17"/>
  </w:num>
  <w:num w:numId="21">
    <w:abstractNumId w:val="12"/>
  </w:num>
  <w:num w:numId="22">
    <w:abstractNumId w:val="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wM7M0NDCytDBT0lEKTi0uzszPAykwqgUA4z1PbCwAAAA="/>
  </w:docVars>
  <w:rsids>
    <w:rsidRoot w:val="002C45DC"/>
    <w:rsid w:val="00016CF1"/>
    <w:rsid w:val="000539CC"/>
    <w:rsid w:val="000637EC"/>
    <w:rsid w:val="00075F37"/>
    <w:rsid w:val="000A2B33"/>
    <w:rsid w:val="001241BB"/>
    <w:rsid w:val="00162B42"/>
    <w:rsid w:val="00256A3B"/>
    <w:rsid w:val="00266BFA"/>
    <w:rsid w:val="002C45DC"/>
    <w:rsid w:val="00334744"/>
    <w:rsid w:val="0033543B"/>
    <w:rsid w:val="003575B7"/>
    <w:rsid w:val="003E4A0F"/>
    <w:rsid w:val="003E5836"/>
    <w:rsid w:val="00443A79"/>
    <w:rsid w:val="004932AA"/>
    <w:rsid w:val="004D45D7"/>
    <w:rsid w:val="004F07C3"/>
    <w:rsid w:val="00517826"/>
    <w:rsid w:val="00545925"/>
    <w:rsid w:val="00553F89"/>
    <w:rsid w:val="006B2F2C"/>
    <w:rsid w:val="00715C17"/>
    <w:rsid w:val="00792EFC"/>
    <w:rsid w:val="00805055"/>
    <w:rsid w:val="00810887"/>
    <w:rsid w:val="008531DA"/>
    <w:rsid w:val="008A37AC"/>
    <w:rsid w:val="008C51A3"/>
    <w:rsid w:val="008D2AD4"/>
    <w:rsid w:val="00996121"/>
    <w:rsid w:val="009E5C78"/>
    <w:rsid w:val="00A271EA"/>
    <w:rsid w:val="00A72408"/>
    <w:rsid w:val="00AA7D50"/>
    <w:rsid w:val="00AD78CF"/>
    <w:rsid w:val="00B31B4B"/>
    <w:rsid w:val="00B972C9"/>
    <w:rsid w:val="00BE55F1"/>
    <w:rsid w:val="00BF453C"/>
    <w:rsid w:val="00C25791"/>
    <w:rsid w:val="00C554A9"/>
    <w:rsid w:val="00C70616"/>
    <w:rsid w:val="00CA60C5"/>
    <w:rsid w:val="00CF332B"/>
    <w:rsid w:val="00D01987"/>
    <w:rsid w:val="00D24CED"/>
    <w:rsid w:val="00D62A42"/>
    <w:rsid w:val="00D63D14"/>
    <w:rsid w:val="00DB0FBD"/>
    <w:rsid w:val="00DB17E1"/>
    <w:rsid w:val="00E16BF3"/>
    <w:rsid w:val="00ED317E"/>
    <w:rsid w:val="00F1677C"/>
    <w:rsid w:val="00F17542"/>
    <w:rsid w:val="00F40512"/>
    <w:rsid w:val="00F43FBA"/>
    <w:rsid w:val="00F46AB9"/>
    <w:rsid w:val="00F62D60"/>
    <w:rsid w:val="00F7543C"/>
    <w:rsid w:val="00F76345"/>
    <w:rsid w:val="00FA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D975"/>
  <w15:chartTrackingRefBased/>
  <w15:docId w15:val="{B7718672-5158-487C-A395-6669F11B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5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4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7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744"/>
    <w:rPr>
      <w:rFonts w:ascii="Segoe UI" w:hAnsi="Segoe UI" w:cs="Segoe UI"/>
      <w:sz w:val="18"/>
      <w:szCs w:val="18"/>
    </w:rPr>
  </w:style>
  <w:style w:type="character" w:customStyle="1" w:styleId="section-info-text">
    <w:name w:val="section-info-text"/>
    <w:basedOn w:val="DefaultParagraphFont"/>
    <w:rsid w:val="003575B7"/>
  </w:style>
  <w:style w:type="paragraph" w:styleId="NoSpacing">
    <w:name w:val="No Spacing"/>
    <w:uiPriority w:val="1"/>
    <w:qFormat/>
    <w:rsid w:val="008D2A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0</Words>
  <Characters>547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owfi, Mehrgan</dc:creator>
  <cp:keywords/>
  <dc:description/>
  <cp:lastModifiedBy>Ben McEwen</cp:lastModifiedBy>
  <cp:revision>2</cp:revision>
  <dcterms:created xsi:type="dcterms:W3CDTF">2019-11-23T18:41:00Z</dcterms:created>
  <dcterms:modified xsi:type="dcterms:W3CDTF">2019-11-23T18:41:00Z</dcterms:modified>
</cp:coreProperties>
</file>